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cover-letter"/>
    <w:p>
      <w:pPr>
        <w:pStyle w:val="Heading1"/>
      </w:pPr>
      <w:r>
        <w:t xml:space="preserve">Cover Letter</w:t>
      </w:r>
    </w:p>
    <w:p>
      <w:pPr>
        <w:pStyle w:val="FirstParagraph"/>
      </w:pPr>
      <w:r>
        <w:rPr>
          <w:bCs/>
          <w:b/>
        </w:rPr>
        <w:t xml:space="preserve">Your Name</w:t>
      </w:r>
      <w:r>
        <w:br/>
      </w:r>
      <w:r>
        <w:t xml:space="preserve">Address Line 1, City, State, PIN Code</w:t>
      </w:r>
      <w:r>
        <w:br/>
      </w:r>
      <w:r>
        <w:t xml:space="preserve">Email: your.email@example.com | Phone: +91-XXXX-XXXXXX</w:t>
      </w:r>
    </w:p>
    <w:bookmarkEnd w:id="20"/>
    <w:p>
      <w:pPr>
        <w:pStyle w:val="BodyText"/>
      </w:pPr>
      <w:r>
        <w:t xml:space="preserve">Dear [Hiring Manager's Name],</w:t>
      </w:r>
    </w:p>
    <w:p>
      <w:pPr>
        <w:pStyle w:val="BodyText"/>
      </w:pPr>
      <w:r>
        <w:t xml:space="preserve">As a passionate and experienced Graphic Designer with a deep understanding of the creative landscape in India New Delhi, I am excited to apply for the [Position Title] role at your esteemed organization. With over [X years] of expertise in crafting visually compelling designs that resonate with diverse audiences, I am eager to contribute my skills and creativity to support your mission of innovation and excellence. This Cover Letter outlines my qualifications, experience, and enthusiasm for working in India New Delhi, a city that thrives at the intersection of tradition and modernity.</w:t>
      </w:r>
    </w:p>
    <w:bookmarkStart w:id="21" w:name="X9f787c00235531b37654584bea70e6f83051289"/>
    <w:p>
      <w:pPr>
        <w:pStyle w:val="Heading2"/>
      </w:pPr>
      <w:r>
        <w:t xml:space="preserve">Understanding the Role of a Graphic Designer in India New Delhi</w:t>
      </w:r>
    </w:p>
    <w:p>
      <w:pPr>
        <w:pStyle w:val="FirstParagraph"/>
      </w:pPr>
      <w:r>
        <w:t xml:space="preserve">In India New Delhi, where cultural heritage meets cutting-edge technology, graphic design plays a pivotal role in shaping brand identities, digital experiences, and marketing strategies. As a Graphic Designer, I have consistently adapted to the unique challenges and opportunities of this vibrant market. From designing campaigns for local startups to creating visuals for national advertising agencies, my work has been rooted in understanding the nuances of Indian aesthetics while embracing global trends. This dual perspective enables me to deliver designs that are both culturally relevant and globally competitive.</w:t>
      </w:r>
    </w:p>
    <w:p>
      <w:pPr>
        <w:pStyle w:val="BodyText"/>
      </w:pPr>
      <w:r>
        <w:t xml:space="preserve">India New Delhi is home to a dynamic creative ecosystem, with industries such as fashion, media, technology, and government communications demanding innovative visual solutions. My experience in this region has honed my ability to collaborate with cross-functional teams, interpret complex briefs, and execute projects that align with both business objectives and cultural contexts. For instance, while working on a campaign for a New Delhi-based e-commerce platform, I leveraged insights into local consumer behavior to design a logo and branding package that stood out in a crowded market. This project not only increased brand recognition but also reinforced the company’s commitment to Indian values.</w:t>
      </w:r>
    </w:p>
    <w:bookmarkEnd w:id="21"/>
    <w:bookmarkStart w:id="22" w:name="X7a8db48bac2917cefe419de0de236927c78b464"/>
    <w:p>
      <w:pPr>
        <w:pStyle w:val="Heading2"/>
      </w:pPr>
      <w:r>
        <w:t xml:space="preserve">Skills and Expertise as a Graphic Designer</w:t>
      </w:r>
    </w:p>
    <w:p>
      <w:pPr>
        <w:pStyle w:val="FirstParagraph"/>
      </w:pPr>
      <w:r>
        <w:t xml:space="preserve">My skill set as a Graphic Designer is built on a foundation of creativity, technical proficiency, and a keen eye for detail. I specialize in Adobe Creative Suite (Photoshop, Illustrator, InDesign), UI/UX design, and motion graphics. Additionally, I am proficient in creating vector illustrations, designing print materials such as brochures and packaging, and developing digital assets for social media and websites. These tools enable me to translate abstract ideas into tangible visual concepts that communicate effectively with target audiences.</w:t>
      </w:r>
    </w:p>
    <w:p>
      <w:pPr>
        <w:pStyle w:val="BodyText"/>
      </w:pPr>
      <w:r>
        <w:t xml:space="preserve">One of my core strengths is typography. In India New Delhi, where multilingual communication is common, I have developed a deep appreciation for the art of type design and its impact on readability and brand perception. Whether designing for Hindi, English, or other regional languages, I ensure that the visual hierarchy and aesthetic appeal align with the message being conveyed. For example, while working on a public awareness campaign in New Delhi’s urban neighborhoods, I designed bilingual posters that combined bold typography with culturally resonant imagery to drive engagement.</w:t>
      </w:r>
    </w:p>
    <w:p>
      <w:pPr>
        <w:pStyle w:val="BodyText"/>
      </w:pPr>
      <w:r>
        <w:t xml:space="preserve">Moreover, my experience in branding has equipped me to build cohesive visual identities that reflect a company’s values and goals. In India New Delhi, where brands often compete for attention in a fast-paced environment, I focus on creating memorable logos, color palettes, and style guides that differentiate clients from their competitors. My work with a New Delhi-based NGO to rebrand their outreach initiatives resulted in a 30% increase in community participation, demonstrating the power of strategic design.</w:t>
      </w:r>
    </w:p>
    <w:bookmarkEnd w:id="22"/>
    <w:bookmarkStart w:id="23" w:name="Xcfdcdf02658fa7720ad1eeaf36dfb77e5fa4e18"/>
    <w:p>
      <w:pPr>
        <w:pStyle w:val="Heading2"/>
      </w:pPr>
      <w:r>
        <w:t xml:space="preserve">Why India New Delhi? A Creative Hub for Graphic Designers</w:t>
      </w:r>
    </w:p>
    <w:p>
      <w:pPr>
        <w:pStyle w:val="FirstParagraph"/>
      </w:pPr>
      <w:r>
        <w:t xml:space="preserve">India New Delhi is more than just a location—it is a creative hub that offers unparalleled opportunities for Graphic Designers. The city’s blend of historical architecture, bustling markets, and technological advancements provides endless inspiration for visual storytelling. As someone who has thrived in this environment, I understand the importance of staying attuned to local trends while remaining adaptable to global demands.</w:t>
      </w:r>
    </w:p>
    <w:p>
      <w:pPr>
        <w:pStyle w:val="BodyText"/>
      </w:pPr>
      <w:r>
        <w:t xml:space="preserve">Working in India New Delhi has also exposed me to a diverse range of projects that require cultural sensitivity and technical precision. For instance, designing promotional materials for a heritage hotel in New Delhi demanded an understanding of traditional Indian motifs, while creating digital content for a tech startup required a modern, minimalist approach. This versatility has allowed me to build a portfolio that reflects both creativity and practicality.</w:t>
      </w:r>
    </w:p>
    <w:p>
      <w:pPr>
        <w:pStyle w:val="BodyText"/>
      </w:pPr>
      <w:r>
        <w:t xml:space="preserve">Furthermore, the city’s growing emphasis on sustainability and social responsibility has influenced my design philosophy. I have collaborated with organizations in New Delhi to create eco-friendly packaging solutions and campaigns promoting environmental awareness. These experiences have reinforced my belief that design can be a powerful tool for positive change.</w:t>
      </w:r>
    </w:p>
    <w:bookmarkEnd w:id="23"/>
    <w:bookmarkStart w:id="24" w:name="X5bac173edf48f4b788716df9955311c5e656e62"/>
    <w:p>
      <w:pPr>
        <w:pStyle w:val="Heading2"/>
      </w:pPr>
      <w:r>
        <w:t xml:space="preserve">Conclusion: A Commitment to Excellence in Graphic Design</w:t>
      </w:r>
    </w:p>
    <w:p>
      <w:pPr>
        <w:pStyle w:val="FirstParagraph"/>
      </w:pPr>
      <w:r>
        <w:t xml:space="preserve">In conclusion, I am confident that my background as a Graphic Designer, combined with my passion for the creative opportunities in India New Delhi, makes me a strong candidate for this role. I am eager to bring my skills, creativity, and dedication to your team and contribute to the success of your projects. I would welcome the opportunity to discuss how my experience aligns with your needs and how I can add value to your organization.</w:t>
      </w:r>
    </w:p>
    <w:p>
      <w:pPr>
        <w:pStyle w:val="BodyText"/>
      </w:pPr>
      <w:r>
        <w:t xml:space="preserve">Thank you for considering my application. I look forward to the possibility of working together in India New Delhi, where innovation meets tradition, and design has the power to inspire.</w:t>
      </w:r>
    </w:p>
    <w:p>
      <w:pPr>
        <w:pStyle w:val="BodyText"/>
      </w:pPr>
      <w:r>
        <w:t xml:space="preserve">Sincerely,</w:t>
      </w:r>
      <w:r>
        <w:br/>
      </w:r>
      <w:r>
        <w:rPr>
          <w:bCs/>
          <w:b/>
        </w:rPr>
        <w:t xml:space="preserve">Your Nam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dc:title>
  <dc:creator/>
  <dc:language>en</dc:language>
  <cp:keywords/>
  <dcterms:created xsi:type="dcterms:W3CDTF">2026-07-23T16:03:25Z</dcterms:created>
  <dcterms:modified xsi:type="dcterms:W3CDTF">2026-07-23T16:03:25Z</dcterms:modified>
</cp:coreProperties>
</file>

<file path=docProps/custom.xml><?xml version="1.0" encoding="utf-8"?>
<Properties xmlns="http://schemas.openxmlformats.org/officeDocument/2006/custom-properties" xmlns:vt="http://schemas.openxmlformats.org/officeDocument/2006/docPropsVTypes"/>
</file>